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6DB77" w14:textId="478CAC03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Dear _________</w:t>
      </w:r>
      <w:proofErr w:type="gramStart"/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_</w:t>
      </w:r>
      <w:r w:rsidR="00EA6FC9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(</w:t>
      </w:r>
      <w:proofErr w:type="gramEnd"/>
      <w:r w:rsidR="00EA6FC9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Name of representative)</w:t>
      </w: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,</w:t>
      </w:r>
    </w:p>
    <w:p w14:paraId="4F8E2797" w14:textId="1C5A785E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This is to bring to your kind attention that I am account holder in your prestigious bank. My account no. is _____________</w:t>
      </w:r>
      <w:proofErr w:type="gramStart"/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_</w:t>
      </w:r>
      <w:r w:rsidR="00EA6FC9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(</w:t>
      </w:r>
      <w:proofErr w:type="gramEnd"/>
      <w:r w:rsidR="00EA6FC9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Account No.)</w:t>
      </w: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. I am totally satisfied with the services provided by your bank. Your employees are very much customer oriented.</w:t>
      </w:r>
    </w:p>
    <w:p w14:paraId="1B91B103" w14:textId="30178537" w:rsidR="00204570" w:rsidRPr="00204570" w:rsidRDefault="00204570" w:rsidP="00253FC5">
      <w:pPr>
        <w:spacing w:after="39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I would require a new </w:t>
      </w:r>
      <w:r w:rsidR="005D32FC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______</w:t>
      </w:r>
      <w:proofErr w:type="gramStart"/>
      <w:r w:rsidR="005D32FC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_(</w:t>
      </w:r>
      <w:proofErr w:type="gramEnd"/>
      <w:r w:rsidR="005D32FC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Credit/Debit Card/Passbook) </w:t>
      </w: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on an urgent basis to do my transactions. I would be very grateful to you if you could do the needful on an urgent basis and issue me a</w:t>
      </w:r>
      <w:r w:rsidR="005D32FC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______</w:t>
      </w:r>
      <w:proofErr w:type="gramStart"/>
      <w:r w:rsidR="005D32FC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_(</w:t>
      </w:r>
      <w:proofErr w:type="gramEnd"/>
      <w:r w:rsidR="005D32FC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Credit/Debit Card/Passbook)</w:t>
      </w:r>
      <w:r w:rsidR="00253FC5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.</w:t>
      </w:r>
    </w:p>
    <w:p w14:paraId="3F407BCF" w14:textId="77777777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Your active action in this regard will be highly appreciated.</w:t>
      </w:r>
    </w:p>
    <w:p w14:paraId="218C27A1" w14:textId="2045840D" w:rsidR="00EC5B96" w:rsidRPr="003A787B" w:rsidRDefault="00204570" w:rsidP="003A787B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Thanking you</w:t>
      </w:r>
      <w:bookmarkStart w:id="0" w:name="_GoBack"/>
      <w:bookmarkEnd w:id="0"/>
    </w:p>
    <w:sectPr w:rsidR="00EC5B96" w:rsidRPr="003A78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bS0MDA1B2IDYyUdpeDU4uLM/DyQAsNaAOwKG2UsAAAA"/>
  </w:docVars>
  <w:rsids>
    <w:rsidRoot w:val="00246096"/>
    <w:rsid w:val="00204570"/>
    <w:rsid w:val="00246096"/>
    <w:rsid w:val="00253FC5"/>
    <w:rsid w:val="003A787B"/>
    <w:rsid w:val="004A160C"/>
    <w:rsid w:val="005A2B46"/>
    <w:rsid w:val="005D32FC"/>
    <w:rsid w:val="00EA6FC9"/>
    <w:rsid w:val="00EB3C69"/>
    <w:rsid w:val="00EC3F0A"/>
    <w:rsid w:val="00EC5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36727"/>
  <w15:chartTrackingRefBased/>
  <w15:docId w15:val="{2ECF1EFE-C203-40B8-8F3C-63F5F1259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3C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09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Ingale</dc:creator>
  <cp:keywords/>
  <dc:description/>
  <cp:lastModifiedBy>Pramod Ingale</cp:lastModifiedBy>
  <cp:revision>9</cp:revision>
  <dcterms:created xsi:type="dcterms:W3CDTF">2021-07-01T10:06:00Z</dcterms:created>
  <dcterms:modified xsi:type="dcterms:W3CDTF">2021-07-09T03:18:00Z</dcterms:modified>
</cp:coreProperties>
</file>